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9BD53" w14:textId="0A5EF6A3" w:rsidR="00DC0B7C" w:rsidRDefault="00DC0B7C"/>
    <w:p w14:paraId="78288DE6" w14:textId="46D8A3B8" w:rsidR="00ED3656" w:rsidRDefault="00ED3656"/>
    <w:p w14:paraId="000DAABB" w14:textId="275B7617" w:rsidR="00ED3656" w:rsidRDefault="00ED3656"/>
    <w:p w14:paraId="7ACE25FF" w14:textId="3916EBD2" w:rsidR="00ED3656" w:rsidRPr="00CA3F5B" w:rsidRDefault="00ED3656" w:rsidP="00CA3F5B">
      <w:pPr>
        <w:jc w:val="center"/>
        <w:rPr>
          <w:b/>
          <w:bCs/>
        </w:rPr>
      </w:pPr>
      <w:r w:rsidRPr="00CA3F5B">
        <w:rPr>
          <w:b/>
          <w:bCs/>
        </w:rPr>
        <w:t>Horticulture</w:t>
      </w:r>
    </w:p>
    <w:p w14:paraId="3F61AF08" w14:textId="21849449" w:rsidR="00ED3656" w:rsidRDefault="00ED3656"/>
    <w:p w14:paraId="763967D8" w14:textId="1351B392" w:rsidR="00ED3656" w:rsidRDefault="00ED3656"/>
    <w:p w14:paraId="314F275E" w14:textId="77777777" w:rsidR="00ED3656" w:rsidRDefault="00ED3656" w:rsidP="00ED3656">
      <w:pPr>
        <w:jc w:val="center"/>
      </w:pPr>
      <w:r>
        <w:t>Students Name</w:t>
      </w:r>
    </w:p>
    <w:p w14:paraId="44A6119F" w14:textId="77777777" w:rsidR="00ED3656" w:rsidRDefault="00ED3656" w:rsidP="00ED3656">
      <w:pPr>
        <w:jc w:val="center"/>
      </w:pPr>
      <w:r>
        <w:t>Institutional Affiliation</w:t>
      </w:r>
    </w:p>
    <w:p w14:paraId="31FEDDC0" w14:textId="77777777" w:rsidR="00ED3656" w:rsidRDefault="00ED3656" w:rsidP="00ED3656">
      <w:pPr>
        <w:jc w:val="center"/>
      </w:pPr>
      <w:r>
        <w:t>Course Code and Name</w:t>
      </w:r>
    </w:p>
    <w:p w14:paraId="198DD230" w14:textId="77777777" w:rsidR="00ED3656" w:rsidRDefault="00ED3656" w:rsidP="00ED3656">
      <w:pPr>
        <w:jc w:val="center"/>
      </w:pPr>
      <w:r>
        <w:t>Instructors Name</w:t>
      </w:r>
    </w:p>
    <w:p w14:paraId="4062A34F" w14:textId="5E4E2763" w:rsidR="00ED3656" w:rsidRDefault="00ED3656" w:rsidP="00ED3656">
      <w:pPr>
        <w:jc w:val="center"/>
      </w:pPr>
      <w:r>
        <w:t>Date</w:t>
      </w:r>
    </w:p>
    <w:p w14:paraId="7749DB8D" w14:textId="6778A136" w:rsidR="00ED3656" w:rsidRDefault="00ED3656" w:rsidP="00ED3656"/>
    <w:p w14:paraId="19CD9186" w14:textId="7E5493A6" w:rsidR="00ED3656" w:rsidRDefault="00ED3656" w:rsidP="00ED3656"/>
    <w:p w14:paraId="0DB13C92" w14:textId="636D6ADA" w:rsidR="00ED3656" w:rsidRDefault="00ED3656" w:rsidP="00ED3656"/>
    <w:p w14:paraId="77A927C6" w14:textId="2F67DD6D" w:rsidR="00ED3656" w:rsidRDefault="00ED3656" w:rsidP="00ED3656"/>
    <w:p w14:paraId="3EA67A3C" w14:textId="13AC2F42" w:rsidR="00ED3656" w:rsidRDefault="00ED3656" w:rsidP="00ED3656"/>
    <w:p w14:paraId="4F9DBA30" w14:textId="70FC9AA7" w:rsidR="00ED3656" w:rsidRDefault="00ED3656" w:rsidP="00ED3656"/>
    <w:p w14:paraId="054CDE37" w14:textId="70F5A624" w:rsidR="00ED3656" w:rsidRDefault="00ED3656" w:rsidP="00ED3656"/>
    <w:p w14:paraId="1AF39BD5" w14:textId="06A7CE5E" w:rsidR="00ED3656" w:rsidRDefault="00ED3656" w:rsidP="00CA3F5B">
      <w:pPr>
        <w:jc w:val="center"/>
      </w:pPr>
      <w:r>
        <w:lastRenderedPageBreak/>
        <w:t>Horticulture</w:t>
      </w:r>
    </w:p>
    <w:p w14:paraId="6EA4AA90" w14:textId="534C141C" w:rsidR="00ED3656" w:rsidRDefault="00CA3F5B" w:rsidP="00ED3656">
      <w:r>
        <w:t>H</w:t>
      </w:r>
      <w:r w:rsidR="00ED3656">
        <w:t>oney locust (Gleditsia</w:t>
      </w:r>
      <w:r>
        <w:t xml:space="preserve"> </w:t>
      </w:r>
      <w:proofErr w:type="spellStart"/>
      <w:r w:rsidR="00ED3656">
        <w:t>triacanthos</w:t>
      </w:r>
      <w:proofErr w:type="spellEnd"/>
      <w:r w:rsidR="00ED3656">
        <w:t>)</w:t>
      </w:r>
      <w:r>
        <w:t xml:space="preserve"> before the results.</w:t>
      </w:r>
    </w:p>
    <w:p w14:paraId="6D0952ED" w14:textId="2720217B" w:rsidR="00ED3656" w:rsidRDefault="00ED3656" w:rsidP="00ED3656">
      <w:r>
        <w:rPr>
          <w:noProof/>
        </w:rPr>
        <w:drawing>
          <wp:inline distT="0" distB="0" distL="0" distR="0" wp14:anchorId="57FC6B93" wp14:editId="60794385">
            <wp:extent cx="4251960" cy="4366260"/>
            <wp:effectExtent l="0" t="0" r="0" b="0"/>
            <wp:docPr id="1" name="Picture 1" descr="Growing Honeylocust From Seed | Deer Hunter Fo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owing Honeylocust From Seed | Deer Hunter Forum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436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676E2" w14:textId="77777777" w:rsidR="00CA3F5B" w:rsidRDefault="00CA3F5B" w:rsidP="00ED3656">
      <w:pPr>
        <w:rPr>
          <w:noProof/>
        </w:rPr>
      </w:pPr>
    </w:p>
    <w:p w14:paraId="4CAC65E6" w14:textId="77777777" w:rsidR="00CA3F5B" w:rsidRDefault="00CA3F5B" w:rsidP="00CA3F5B"/>
    <w:p w14:paraId="587D947F" w14:textId="77777777" w:rsidR="00CA3F5B" w:rsidRDefault="00CA3F5B" w:rsidP="00CA3F5B"/>
    <w:p w14:paraId="50EFD820" w14:textId="77777777" w:rsidR="00CA3F5B" w:rsidRDefault="00CA3F5B" w:rsidP="00CA3F5B"/>
    <w:p w14:paraId="57609DCC" w14:textId="77777777" w:rsidR="00CA3F5B" w:rsidRDefault="00CA3F5B" w:rsidP="00CA3F5B"/>
    <w:p w14:paraId="7D52A34F" w14:textId="77777777" w:rsidR="00CA3F5B" w:rsidRDefault="00CA3F5B" w:rsidP="00CA3F5B"/>
    <w:p w14:paraId="165CB956" w14:textId="6A6ACA83" w:rsidR="00CA3F5B" w:rsidRDefault="00CA3F5B" w:rsidP="00CA3F5B">
      <w:r>
        <w:lastRenderedPageBreak/>
        <w:t xml:space="preserve">Honey locust (Gleditsia </w:t>
      </w:r>
      <w:proofErr w:type="spellStart"/>
      <w:r>
        <w:t>triacanthos</w:t>
      </w:r>
      <w:proofErr w:type="spellEnd"/>
      <w:r>
        <w:t>)</w:t>
      </w:r>
      <w:r>
        <w:t xml:space="preserve"> after</w:t>
      </w:r>
      <w:r>
        <w:t xml:space="preserve"> the results.</w:t>
      </w:r>
    </w:p>
    <w:p w14:paraId="762B1F3E" w14:textId="0F4B0C75" w:rsidR="00ED3656" w:rsidRDefault="00ED3656" w:rsidP="00ED3656">
      <w:pPr>
        <w:rPr>
          <w:noProof/>
        </w:rPr>
      </w:pPr>
      <w:r>
        <w:rPr>
          <w:noProof/>
        </w:rPr>
        <w:drawing>
          <wp:inline distT="0" distB="0" distL="0" distR="0" wp14:anchorId="7C2B492B" wp14:editId="6140635F">
            <wp:extent cx="3771900" cy="3352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3656">
        <w:rPr>
          <w:noProof/>
        </w:rPr>
        <w:t xml:space="preserve"> </w:t>
      </w:r>
    </w:p>
    <w:p w14:paraId="4D29A970" w14:textId="2238FC7E" w:rsidR="00CA3F5B" w:rsidRDefault="00CA3F5B" w:rsidP="00ED3656">
      <w:pPr>
        <w:rPr>
          <w:noProof/>
        </w:rPr>
      </w:pPr>
      <w:r w:rsidRPr="00CA3F5B">
        <w:rPr>
          <w:noProof/>
        </w:rPr>
        <w:t>Kentucky coffeetree (Gymnocladus dioicus)</w:t>
      </w:r>
      <w:r>
        <w:rPr>
          <w:noProof/>
        </w:rPr>
        <w:t xml:space="preserve"> before the results</w:t>
      </w:r>
      <w:r w:rsidRPr="00CA3F5B">
        <w:rPr>
          <w:noProof/>
        </w:rPr>
        <w:t>.</w:t>
      </w:r>
    </w:p>
    <w:p w14:paraId="16B12F32" w14:textId="0D212003" w:rsidR="00ED3656" w:rsidRDefault="00ED3656" w:rsidP="00ED3656">
      <w:r w:rsidRPr="00ED3656">
        <w:drawing>
          <wp:inline distT="0" distB="0" distL="0" distR="0" wp14:anchorId="4246AD19" wp14:editId="4E3CD884">
            <wp:extent cx="4556760" cy="27279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676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5D314" w14:textId="2FE3DD99" w:rsidR="00ED3656" w:rsidRDefault="00CA3F5B" w:rsidP="00ED3656">
      <w:pPr>
        <w:rPr>
          <w:noProof/>
        </w:rPr>
      </w:pPr>
      <w:r w:rsidRPr="00CA3F5B">
        <w:rPr>
          <w:noProof/>
        </w:rPr>
        <w:lastRenderedPageBreak/>
        <w:t>Kentucky coffeetree (Gymnocladus dioicus)</w:t>
      </w:r>
      <w:r>
        <w:rPr>
          <w:noProof/>
        </w:rPr>
        <w:t xml:space="preserve"> after the resuts</w:t>
      </w:r>
      <w:r>
        <w:rPr>
          <w:noProof/>
        </w:rPr>
        <w:t xml:space="preserve"> the results</w:t>
      </w:r>
      <w:r>
        <w:rPr>
          <w:noProof/>
        </w:rPr>
        <w:t xml:space="preserve"> </w:t>
      </w:r>
      <w:r w:rsidR="00ED3656">
        <w:rPr>
          <w:noProof/>
        </w:rPr>
        <w:drawing>
          <wp:inline distT="0" distB="0" distL="0" distR="0" wp14:anchorId="3339859A" wp14:editId="7FC6BF5A">
            <wp:extent cx="3291840" cy="40614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406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913DE" w14:textId="20985F73" w:rsidR="00CA3F5B" w:rsidRDefault="00CA3F5B" w:rsidP="00ED3656">
      <w:pPr>
        <w:rPr>
          <w:noProof/>
        </w:rPr>
      </w:pPr>
      <w:r>
        <w:rPr>
          <w:noProof/>
        </w:rPr>
        <w:t>Hot water treatment for the seeds had most seeds germinating. Soaking seeds in hot water loosened the hard outer covering of both seeds</w:t>
      </w:r>
      <w:r w:rsidR="00717E18">
        <w:rPr>
          <w:noProof/>
        </w:rPr>
        <w:t xml:space="preserve"> (</w:t>
      </w:r>
      <w:proofErr w:type="spellStart"/>
      <w:r w:rsidR="00717E18">
        <w:rPr>
          <w:shd w:val="clear" w:color="auto" w:fill="FFFFFF"/>
        </w:rPr>
        <w:t>Govindaraj</w:t>
      </w:r>
      <w:proofErr w:type="spellEnd"/>
      <w:r w:rsidR="00717E18">
        <w:rPr>
          <w:shd w:val="clear" w:color="auto" w:fill="FFFFFF"/>
        </w:rPr>
        <w:t xml:space="preserve"> et al., 2017)</w:t>
      </w:r>
      <w:r>
        <w:rPr>
          <w:noProof/>
        </w:rPr>
        <w:t>.</w:t>
      </w:r>
    </w:p>
    <w:p w14:paraId="58043E26" w14:textId="35D12C18" w:rsidR="00717E18" w:rsidRDefault="00717E18" w:rsidP="00ED3656">
      <w:pPr>
        <w:rPr>
          <w:noProof/>
        </w:rPr>
      </w:pPr>
    </w:p>
    <w:p w14:paraId="34956AF6" w14:textId="63353BD4" w:rsidR="00717E18" w:rsidRDefault="00717E18" w:rsidP="00ED3656">
      <w:pPr>
        <w:rPr>
          <w:noProof/>
        </w:rPr>
      </w:pPr>
    </w:p>
    <w:p w14:paraId="0C451367" w14:textId="510612A9" w:rsidR="00717E18" w:rsidRDefault="00717E18" w:rsidP="00ED3656">
      <w:pPr>
        <w:rPr>
          <w:noProof/>
        </w:rPr>
      </w:pPr>
    </w:p>
    <w:p w14:paraId="7106B8BB" w14:textId="29E9C7E2" w:rsidR="00717E18" w:rsidRDefault="00717E18" w:rsidP="00ED3656">
      <w:pPr>
        <w:rPr>
          <w:noProof/>
        </w:rPr>
      </w:pPr>
    </w:p>
    <w:p w14:paraId="08A5FCF3" w14:textId="62E5B391" w:rsidR="00717E18" w:rsidRDefault="00717E18" w:rsidP="00ED3656">
      <w:pPr>
        <w:rPr>
          <w:noProof/>
        </w:rPr>
      </w:pPr>
    </w:p>
    <w:p w14:paraId="08AF262C" w14:textId="42580D52" w:rsidR="00717E18" w:rsidRDefault="00717E18" w:rsidP="00ED3656">
      <w:pPr>
        <w:rPr>
          <w:noProof/>
        </w:rPr>
      </w:pPr>
    </w:p>
    <w:p w14:paraId="4703EA7D" w14:textId="0B4B6C29" w:rsidR="00717E18" w:rsidRDefault="00717E18" w:rsidP="00717E18">
      <w:pPr>
        <w:jc w:val="center"/>
        <w:rPr>
          <w:noProof/>
        </w:rPr>
      </w:pPr>
      <w:r>
        <w:rPr>
          <w:noProof/>
        </w:rPr>
        <w:lastRenderedPageBreak/>
        <w:t>Rereference</w:t>
      </w:r>
    </w:p>
    <w:p w14:paraId="678124C7" w14:textId="3C169759" w:rsidR="00717E18" w:rsidRDefault="00717E18" w:rsidP="00717E18">
      <w:pPr>
        <w:ind w:left="720" w:hanging="720"/>
      </w:pPr>
      <w:proofErr w:type="spellStart"/>
      <w:r>
        <w:rPr>
          <w:shd w:val="clear" w:color="auto" w:fill="FFFFFF"/>
        </w:rPr>
        <w:t>Govindaraj</w:t>
      </w:r>
      <w:proofErr w:type="spellEnd"/>
      <w:r>
        <w:rPr>
          <w:shd w:val="clear" w:color="auto" w:fill="FFFFFF"/>
        </w:rPr>
        <w:t xml:space="preserve">, M., </w:t>
      </w:r>
      <w:proofErr w:type="spellStart"/>
      <w:r>
        <w:rPr>
          <w:shd w:val="clear" w:color="auto" w:fill="FFFFFF"/>
        </w:rPr>
        <w:t>Masilamani</w:t>
      </w:r>
      <w:proofErr w:type="spellEnd"/>
      <w:r>
        <w:rPr>
          <w:shd w:val="clear" w:color="auto" w:fill="FFFFFF"/>
        </w:rPr>
        <w:t xml:space="preserve">, P., Albert, V. A., &amp; </w:t>
      </w:r>
      <w:proofErr w:type="spellStart"/>
      <w:r>
        <w:rPr>
          <w:shd w:val="clear" w:color="auto" w:fill="FFFFFF"/>
        </w:rPr>
        <w:t>Bhaskaran</w:t>
      </w:r>
      <w:proofErr w:type="spellEnd"/>
      <w:r>
        <w:rPr>
          <w:shd w:val="clear" w:color="auto" w:fill="FFFFFF"/>
        </w:rPr>
        <w:t>, M. (2017). Effect of physical seed treatment on yield and quality of crops: A review. </w:t>
      </w:r>
      <w:r>
        <w:rPr>
          <w:i/>
          <w:iCs/>
          <w:shd w:val="clear" w:color="auto" w:fill="FFFFFF"/>
        </w:rPr>
        <w:t>Agricultural Reviews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38</w:t>
      </w:r>
      <w:r>
        <w:rPr>
          <w:shd w:val="clear" w:color="auto" w:fill="FFFFFF"/>
        </w:rPr>
        <w:t>(1).</w:t>
      </w:r>
    </w:p>
    <w:p w14:paraId="3B1C2465" w14:textId="77777777" w:rsidR="00ED3656" w:rsidRDefault="00ED3656" w:rsidP="00ED3656"/>
    <w:sectPr w:rsidR="00ED365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B9D40" w14:textId="77777777" w:rsidR="00F41CFA" w:rsidRDefault="00F41CFA" w:rsidP="00ED3656">
      <w:pPr>
        <w:spacing w:after="0" w:line="240" w:lineRule="auto"/>
      </w:pPr>
      <w:r>
        <w:separator/>
      </w:r>
    </w:p>
  </w:endnote>
  <w:endnote w:type="continuationSeparator" w:id="0">
    <w:p w14:paraId="665A1574" w14:textId="77777777" w:rsidR="00F41CFA" w:rsidRDefault="00F41CFA" w:rsidP="00ED3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0A45CA" w14:textId="77777777" w:rsidR="00F41CFA" w:rsidRDefault="00F41CFA" w:rsidP="00ED3656">
      <w:pPr>
        <w:spacing w:after="0" w:line="240" w:lineRule="auto"/>
      </w:pPr>
      <w:r>
        <w:separator/>
      </w:r>
    </w:p>
  </w:footnote>
  <w:footnote w:type="continuationSeparator" w:id="0">
    <w:p w14:paraId="24B69CBC" w14:textId="77777777" w:rsidR="00F41CFA" w:rsidRDefault="00F41CFA" w:rsidP="00ED36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9905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BCAC6A" w14:textId="504D5CA8" w:rsidR="00ED3656" w:rsidRDefault="00ED365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1BFF19" w14:textId="77777777" w:rsidR="00ED3656" w:rsidRDefault="00ED36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DcxtrAwMTI1MzNS0lEKTi0uzszPAykwrAUAzK/y/SwAAAA="/>
  </w:docVars>
  <w:rsids>
    <w:rsidRoot w:val="00ED3656"/>
    <w:rsid w:val="00717E18"/>
    <w:rsid w:val="00CA3F5B"/>
    <w:rsid w:val="00DC0B7C"/>
    <w:rsid w:val="00ED3656"/>
    <w:rsid w:val="00F3031A"/>
    <w:rsid w:val="00F41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DA9E2"/>
  <w15:chartTrackingRefBased/>
  <w15:docId w15:val="{9D40758D-B073-49E1-A0CB-C5E2880EF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3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656"/>
  </w:style>
  <w:style w:type="paragraph" w:styleId="Footer">
    <w:name w:val="footer"/>
    <w:basedOn w:val="Normal"/>
    <w:link w:val="FooterChar"/>
    <w:uiPriority w:val="99"/>
    <w:unhideWhenUsed/>
    <w:rsid w:val="00ED3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6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1-06-03T09:50:00Z</dcterms:created>
  <dcterms:modified xsi:type="dcterms:W3CDTF">2021-06-03T10:49:00Z</dcterms:modified>
</cp:coreProperties>
</file>